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Tracer [3], знакомство с его интерфейсом.</w:t>
      </w:r>
    </w:p>
    <w:bookmarkEnd w:id="20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нового проекта lab_PT-01.pkt.</w:t>
      </w:r>
    </w:p>
    <w:p>
      <w:pPr>
        <w:pStyle w:val="CaptionedFigure"/>
      </w:pPr>
      <w:bookmarkStart w:id="22" w:name="fig:001"/>
      <w:r>
        <w:drawing>
          <wp:inline>
            <wp:extent cx="1193532" cy="1212783"/>
            <wp:effectExtent b="0" l="0" r="0" t="0"/>
            <wp:docPr descr="Создание нового проек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532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нового проекта</w:t>
      </w:r>
    </w:p>
    <w:p>
      <w:pPr>
        <w:pStyle w:val="BodyText"/>
      </w:pPr>
      <w:r>
        <w:t xml:space="preserve">В рабочем пространстве разместим концентратор (Hub-PT-svkuznecova) и четыре оконечных устройства PC-svkuznecova. Соединим оконечные устройства с концентратором прямым кабелем. Щёлкнув последовательно на каждом оконечном устройстве, зададим статические IP-адреса 192.168.1.11, 192.168.1.12,</w:t>
      </w:r>
      <w:r>
        <w:t xml:space="preserve"> </w:t>
      </w:r>
      <w:r>
        <w:t xml:space="preserve">192.168.1.13, 192.168.1.14 с маской подсети 255.255.255.0.</w:t>
      </w:r>
    </w:p>
    <w:p>
      <w:pPr>
        <w:pStyle w:val="CaptionedFigure"/>
      </w:pPr>
      <w:bookmarkStart w:id="24" w:name="fig:002"/>
      <w:r>
        <w:drawing>
          <wp:inline>
            <wp:extent cx="4158113" cy="3522846"/>
            <wp:effectExtent b="0" l="0" r="0" t="0"/>
            <wp:docPr descr="Размещение концентратора и четырёх оконечных устройст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змещение концентратора и четырёх оконечных устройств</w:t>
      </w:r>
    </w:p>
    <w:p>
      <w:pPr>
        <w:pStyle w:val="CaptionedFigure"/>
      </w:pPr>
      <w:bookmarkStart w:id="26" w:name="fig:003"/>
      <w:r>
        <w:drawing>
          <wp:inline>
            <wp:extent cx="5334000" cy="5422497"/>
            <wp:effectExtent b="0" l="0" r="0" t="0"/>
            <wp:docPr descr="Присвоение статического IP-адреса и маски подсет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исвоение статического IP-адреса и маски подсети</w:t>
      </w:r>
    </w:p>
    <w:p>
      <w:pPr>
        <w:pStyle w:val="BodyText"/>
      </w:pPr>
      <w:r>
        <w:t xml:space="preserve">В основном окне проекта перейдём из режима реального времени (Realtime) в режим моделирования (Simulation). Выберем на панели инструментов мышкой «Add Simple PDU (P)» и щёлкнем сначала на PC0-svkuznecova, затем на PC2-svkuznecova. В рабочей области появились два конверта, обозначающие пакеты, в списке событий на панели моделирования появились два события, относящихся к пакетам ARP и ICMP. На панели моделирования нажмём кнопку «Play» и проследим за движением пакетов ARP и ICMP от устройства PC0-svkuznecova до устройства PC2-svkuznecova и обратно.</w:t>
      </w:r>
    </w:p>
    <w:p>
      <w:pPr>
        <w:pStyle w:val="CaptionedFigure"/>
      </w:pPr>
      <w:bookmarkStart w:id="28" w:name="fig:004"/>
      <w:r>
        <w:drawing>
          <wp:inline>
            <wp:extent cx="1896176" cy="452387"/>
            <wp:effectExtent b="0" l="0" r="0" t="0"/>
            <wp:docPr descr="Переход из режима реального времени в режим моделиров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76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ереход из режима реального времени в режим моделирования</w:t>
      </w:r>
    </w:p>
    <w:p>
      <w:pPr>
        <w:pStyle w:val="CaptionedFigure"/>
      </w:pPr>
      <w:bookmarkStart w:id="30" w:name="fig:005"/>
      <w:r>
        <w:drawing>
          <wp:inline>
            <wp:extent cx="5334000" cy="1215544"/>
            <wp:effectExtent b="0" l="0" r="0" t="0"/>
            <wp:docPr descr="&lt;&lt;Add Simple PDU (P)&gt;&gt;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&lt;&lt;Add Simple PDU (P)&gt;&gt;</w:t>
      </w:r>
    </w:p>
    <w:p>
      <w:pPr>
        <w:pStyle w:val="CaptionedFigure"/>
      </w:pPr>
      <w:bookmarkStart w:id="32" w:name="fig:006"/>
      <w:r>
        <w:drawing>
          <wp:inline>
            <wp:extent cx="4129237" cy="3465094"/>
            <wp:effectExtent b="0" l="0" r="0" t="0"/>
            <wp:docPr descr="Появление в рабочей области двух конвертов, обозначающих пакет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оявление в рабочей области двух конвертов, обозначающих пакеты</w:t>
      </w:r>
    </w:p>
    <w:p>
      <w:pPr>
        <w:pStyle w:val="CaptionedFigure"/>
      </w:pPr>
      <w:bookmarkStart w:id="34" w:name="fig:007"/>
      <w:r>
        <w:drawing>
          <wp:inline>
            <wp:extent cx="5334000" cy="5192849"/>
            <wp:effectExtent b="0" l="0" r="0" t="0"/>
            <wp:docPr descr="Появление двух событий на панели моделирования, относящихся к пакетам ARP и ICMP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явление двух событий на панели моделирования, относящихся к пакетам ARP и ICMP</w:t>
      </w:r>
    </w:p>
    <w:p>
      <w:pPr>
        <w:pStyle w:val="CaptionedFigure"/>
      </w:pPr>
      <w:bookmarkStart w:id="36" w:name="fig:008"/>
      <w:r>
        <w:drawing>
          <wp:inline>
            <wp:extent cx="4254366" cy="3821229"/>
            <wp:effectExtent b="0" l="0" r="0" t="0"/>
            <wp:docPr descr="Нажатие на панели моделирования кнопки &lt;&gt; и отслеживание движений пакетов ARP и ICMP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Нажатие на панели моделирования кнопки &lt;</w:t>
      </w:r>
      <w:r>
        <w:t xml:space="preserve">&gt; и отслеживание движений пакетов ARP и ICMP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 Используя кнопку «Проверь себя» (Challenge Me) на вкладке OSI Model, ответим на вопросы.</w:t>
      </w:r>
    </w:p>
    <w:p>
      <w:pPr>
        <w:pStyle w:val="CaptionedFigure"/>
      </w:pPr>
      <w:bookmarkStart w:id="38" w:name="fig:009"/>
      <w:r>
        <w:drawing>
          <wp:inline>
            <wp:extent cx="4957010" cy="2290812"/>
            <wp:effectExtent b="0" l="0" r="0" t="0"/>
            <wp:docPr descr="Challenge Me - ответы на вопрос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Challenge Me - ответы на вопросы</w:t>
      </w:r>
    </w:p>
    <w:p>
      <w:pPr>
        <w:pStyle w:val="BodyText"/>
      </w:pPr>
      <w:r>
        <w:t xml:space="preserve">Откроем вкладку с информацией о PDU. Исследуем структуру пакета ICMP. Опишем структуру кадра Ethernet. Какие изменения происходят в кадре Ethernet</w:t>
      </w:r>
      <w:r>
        <w:t xml:space="preserve"> </w:t>
      </w:r>
      <w:r>
        <w:t xml:space="preserve">при передвижении пакета? Какой тип имеет кадр Ethernet? Опишим структуру MAC-адресов.</w:t>
      </w:r>
    </w:p>
    <w:p>
      <w:pPr>
        <w:pStyle w:val="BodyText"/>
      </w:pPr>
      <w:r>
        <w:t xml:space="preserve">Кадр: EthernetII</w:t>
      </w:r>
      <w:r>
        <w:t xml:space="preserve"> </w:t>
      </w:r>
      <w:r>
        <w:t xml:space="preserve">Преамбула: PREAMBLE</w:t>
      </w:r>
      <w:r>
        <w:t xml:space="preserve"> </w:t>
      </w:r>
      <w:r>
        <w:t xml:space="preserve">Контрольная сумма: FCS</w:t>
      </w:r>
      <w:r>
        <w:t xml:space="preserve"> </w:t>
      </w:r>
      <w:r>
        <w:t xml:space="preserve">Адрес MAC: DEST ADDR</w:t>
      </w:r>
      <w:r>
        <w:t xml:space="preserve"> </w:t>
      </w:r>
      <w:r>
        <w:t xml:space="preserve">Источник: SRC ADDR</w:t>
      </w:r>
      <w:r>
        <w:t xml:space="preserve"> </w:t>
      </w:r>
      <w:r>
        <w:t xml:space="preserve">Тип вложения: TYPE</w:t>
      </w:r>
      <w:r>
        <w:t xml:space="preserve"> </w:t>
      </w:r>
      <w:r>
        <w:t xml:space="preserve">Длина: DATA</w:t>
      </w:r>
      <w:r>
        <w:t xml:space="preserve"> </w:t>
      </w:r>
      <w:r>
        <w:t xml:space="preserve">ICMP - находится на сетевом уровне</w:t>
      </w:r>
    </w:p>
    <w:p>
      <w:pPr>
        <w:pStyle w:val="CaptionedFigure"/>
      </w:pPr>
      <w:bookmarkStart w:id="40" w:name="fig:010"/>
      <w:r>
        <w:drawing>
          <wp:inline>
            <wp:extent cx="5334000" cy="5698434"/>
            <wp:effectExtent b="0" l="0" r="0" t="0"/>
            <wp:docPr descr="Исследование структуры пакета ICNP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Исследование структуры пакета ICNP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-svkuznecova, затем на PC2-svkuznwecova. Снова выберем на панели инструментов мышкой «Add Simple PDU (P)» и щёлкнем сначала на PC2-svkuznecova, затем на PC0-svkuznecova. На панели моделирования нажмём кнопку «Play» и проследим за возникновением коллизии. В списке событий посмотрим информацию о PDU.</w:t>
      </w:r>
    </w:p>
    <w:p>
      <w:pPr>
        <w:pStyle w:val="CaptionedFigure"/>
      </w:pPr>
      <w:bookmarkStart w:id="42" w:name="fig:011"/>
      <w:r>
        <w:drawing>
          <wp:inline>
            <wp:extent cx="1530416" cy="1020277"/>
            <wp:effectExtent b="0" l="0" r="0" t="0"/>
            <wp:docPr descr="Очистка списка событий, удалив сценарий соделирова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0416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Очистка списка событий, удалив сценарий соделирования</w:t>
      </w:r>
    </w:p>
    <w:p>
      <w:pPr>
        <w:pStyle w:val="CaptionedFigure"/>
      </w:pPr>
      <w:bookmarkStart w:id="44" w:name="fig:012"/>
      <w:r>
        <w:drawing>
          <wp:inline>
            <wp:extent cx="4235115" cy="3782728"/>
            <wp:effectExtent b="0" l="0" r="0" t="0"/>
            <wp:docPr descr="PC0-svkuznecova -&gt; PC2-svkuznecova. PC2-svkuznecova -&gt; PC0-svkuznecova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PC0-svkuznecova -&gt; PC2-svkuznecova. PC2-svkuznecova -&gt; PC0-svkuznecova</w:t>
      </w:r>
    </w:p>
    <w:p>
      <w:pPr>
        <w:pStyle w:val="CaptionedFigure"/>
      </w:pPr>
      <w:bookmarkStart w:id="46" w:name="fig:013"/>
      <w:r>
        <w:drawing>
          <wp:inline>
            <wp:extent cx="5120640" cy="2772075"/>
            <wp:effectExtent b="0" l="0" r="0" t="0"/>
            <wp:docPr descr="Просмотр в списке событий информации о PDU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смотр в списке событий информации о PDU</w:t>
      </w:r>
    </w:p>
    <w:p>
      <w:pPr>
        <w:pStyle w:val="BodyText"/>
      </w:pPr>
      <w:r>
        <w:t xml:space="preserve">Перейдём в режим реального времени (Realtime). В рабочем пространстве разместим коммутатор Cisco 2950-24 и 4 оконечных устройства</w:t>
      </w:r>
      <w:r>
        <w:t xml:space="preserve"> </w:t>
      </w:r>
      <w:r>
        <w:t xml:space="preserve">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</w:t>
      </w:r>
    </w:p>
    <w:p>
      <w:pPr>
        <w:pStyle w:val="CaptionedFigure"/>
      </w:pPr>
      <w:bookmarkStart w:id="48" w:name="fig:014"/>
      <w:r>
        <w:drawing>
          <wp:inline>
            <wp:extent cx="3368842" cy="3224463"/>
            <wp:effectExtent b="0" l="0" r="0" t="0"/>
            <wp:docPr descr="Размещение в рабочем пространстве коммутатора и 4 оконечных устройства PC. Соединение оконечных устройств с коммутатором прямым кабелем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азмещение в рабочем пространстве коммутатора и 4 оконечных устройства PC. Соединение оконечных устройств с коммутатором прямым кабелем</w:t>
      </w:r>
    </w:p>
    <w:p>
      <w:pPr>
        <w:pStyle w:val="CaptionedFigure"/>
      </w:pPr>
      <w:bookmarkStart w:id="50" w:name="fig:015"/>
      <w:r>
        <w:drawing>
          <wp:inline>
            <wp:extent cx="5334000" cy="5398072"/>
            <wp:effectExtent b="0" l="0" r="0" t="0"/>
            <wp:docPr descr="Присвоение статического IP-адреса и маски подсет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исвоение статического IP-адреса и маски подсети</w:t>
      </w:r>
    </w:p>
    <w:p>
      <w:pPr>
        <w:pStyle w:val="BodyText"/>
      </w:pPr>
      <w:r>
        <w:t xml:space="preserve">В основном окне проекта перейдём из режима реального времени (Realtime) в режим моделирования (Simulation). Выберем на панели инструментов мышкой «Add Simple PDU (P)» и щёлкнем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. На панели моделирования нажмём кнопку «Play» и проследим за движением пакетов ARP и ICMP от устройства PC4 до устройства PC6 и обратно(отличие заключается в том, что у нас происходит запоминание нужного компьютера, то есть нет рассылки всем, после первой такой отправки).</w:t>
      </w:r>
    </w:p>
    <w:p>
      <w:pPr>
        <w:pStyle w:val="CaptionedFigure"/>
      </w:pPr>
      <w:bookmarkStart w:id="52" w:name="fig:016"/>
      <w:r>
        <w:drawing>
          <wp:inline>
            <wp:extent cx="3474720" cy="3118585"/>
            <wp:effectExtent b="0" l="0" r="0" t="0"/>
            <wp:docPr descr="Появление в рабочей области двух конвертов, обозначающих пакет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оявление в рабочей области двух конвертов, обозначающих пакеты</w:t>
      </w:r>
    </w:p>
    <w:p>
      <w:pPr>
        <w:pStyle w:val="CaptionedFigure"/>
      </w:pPr>
      <w:bookmarkStart w:id="54" w:name="fig:017"/>
      <w:r>
        <w:drawing>
          <wp:inline>
            <wp:extent cx="5334000" cy="887667"/>
            <wp:effectExtent b="0" l="0" r="0" t="0"/>
            <wp:docPr descr="Появление в списке событий на панели моделирования двух событий, относящихся к пакетам ARP и ICMP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оявление в списке событий на панели моделирования двух событий, относящихся к пакетам ARP и ICMP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4. На панели моделирования нажмем кнопку «Play» и проследите за движением пакетов.</w:t>
      </w:r>
    </w:p>
    <w:p>
      <w:pPr>
        <w:pStyle w:val="CaptionedFigure"/>
      </w:pPr>
      <w:bookmarkStart w:id="56" w:name="fig:018"/>
      <w:r>
        <w:drawing>
          <wp:inline>
            <wp:extent cx="3869355" cy="3301465"/>
            <wp:effectExtent b="0" l="0" r="0" t="0"/>
            <wp:docPr descr="PC4-&gt; PC6. PC6 -&gt; PC4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PC4-&gt; PC6. PC6 -&gt; PC4</w:t>
      </w:r>
    </w:p>
    <w:p>
      <w:pPr>
        <w:pStyle w:val="BodyText"/>
      </w:pPr>
      <w:r>
        <w:t xml:space="preserve">Перейдём в режим реального времени (Realtime). В рабочем пространстве соединим кроссовым кабелем концентратор и коммутатор. Перейдите</w:t>
      </w:r>
      <w:r>
        <w:t xml:space="preserve"> </w:t>
      </w:r>
      <w:r>
        <w:t xml:space="preserve">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 сначала на PC4, затем на PC0. На панели моделирования нажмём кнопку «Play» и проследуем за движением пакетов.</w:t>
      </w:r>
    </w:p>
    <w:p>
      <w:pPr>
        <w:pStyle w:val="CaptionedFigure"/>
      </w:pPr>
      <w:bookmarkStart w:id="58" w:name="fig:019"/>
      <w:r>
        <w:drawing>
          <wp:inline>
            <wp:extent cx="5334000" cy="2167758"/>
            <wp:effectExtent b="0" l="0" r="0" t="0"/>
            <wp:docPr descr="Соединение в рабочем пространстве кроссовым кабелем концентратора и коммутатор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оединение в рабочем пространстве кроссовым кабелем концентратора и коммутатора</w:t>
      </w:r>
    </w:p>
    <w:p>
      <w:pPr>
        <w:pStyle w:val="CaptionedFigure"/>
      </w:pPr>
      <w:bookmarkStart w:id="60" w:name="fig:020"/>
      <w:r>
        <w:drawing>
          <wp:inline>
            <wp:extent cx="5334000" cy="2148767"/>
            <wp:effectExtent b="0" l="0" r="0" t="0"/>
            <wp:docPr descr="PC0-&gt; PC4. PC4 -&gt; PC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PC0-&gt; PC4. PC4 -&gt; PC0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ём «Play» и в списке событий получим пакеты STP. Исследуем структуру STP. Опишем структуру кадра Ethernetв этих пакетах. Какой тип имеет кадр Ethernet? Опишем структуру MAC-адресов.</w:t>
      </w:r>
    </w:p>
    <w:p>
      <w:pPr>
        <w:pStyle w:val="BodyText"/>
      </w:pPr>
      <w:r>
        <w:t xml:space="preserve">Работает поверх Ethernet 802.3/LLC</w:t>
      </w:r>
      <w:r>
        <w:t xml:space="preserve"> </w:t>
      </w:r>
      <w:r>
        <w:t xml:space="preserve">Преамбула: PREAMBLE</w:t>
      </w:r>
      <w:r>
        <w:t xml:space="preserve"> </w:t>
      </w:r>
      <w:r>
        <w:t xml:space="preserve">Контрольная сумма: FCS</w:t>
      </w:r>
      <w:r>
        <w:t xml:space="preserve"> </w:t>
      </w:r>
      <w:r>
        <w:t xml:space="preserve">Адрес MAC: DEST ADDR</w:t>
      </w:r>
      <w:r>
        <w:t xml:space="preserve"> </w:t>
      </w:r>
      <w:r>
        <w:t xml:space="preserve">Адрес Источника: SRC ADDR</w:t>
      </w:r>
      <w:r>
        <w:t xml:space="preserve"> </w:t>
      </w:r>
      <w:r>
        <w:t xml:space="preserve">Тип вложения: TYPE</w:t>
      </w:r>
      <w:r>
        <w:t xml:space="preserve"> </w:t>
      </w:r>
      <w:r>
        <w:t xml:space="preserve">Длина: DATA</w:t>
      </w:r>
      <w:r>
        <w:t xml:space="preserve"> </w:t>
      </w:r>
      <w:r>
        <w:t xml:space="preserve">STP - находится на канальном уровне</w:t>
      </w:r>
    </w:p>
    <w:p>
      <w:pPr>
        <w:pStyle w:val="CaptionedFigure"/>
      </w:pPr>
      <w:bookmarkStart w:id="62" w:name="fig:021"/>
      <w:r>
        <w:drawing>
          <wp:inline>
            <wp:extent cx="5334000" cy="4072528"/>
            <wp:effectExtent b="0" l="0" r="0" t="0"/>
            <wp:docPr descr="Исследование структуры STP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Исследование структуры STP</w:t>
      </w:r>
    </w:p>
    <w:p>
      <w:pPr>
        <w:pStyle w:val="BodyText"/>
      </w:pPr>
      <w:r>
        <w:t xml:space="preserve">Перейдём в режим реального времени (Realtime). В рабочем пространстве добавим маршрутизатор Cisco 2811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 «On» напротив «Port Status».</w:t>
      </w:r>
    </w:p>
    <w:p>
      <w:pPr>
        <w:pStyle w:val="CaptionedFigure"/>
      </w:pPr>
      <w:bookmarkStart w:id="64" w:name="fig:022"/>
      <w:r>
        <w:drawing>
          <wp:inline>
            <wp:extent cx="5334000" cy="2167727"/>
            <wp:effectExtent b="0" l="0" r="0" t="0"/>
            <wp:docPr descr="Добавление в рабочем пространстве маршрутизатора Cisco 2811 и соединие прямым кабелем коммутатора и маршрутизатор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Добавление в рабочем пространстве маршрутизатора Cisco 2811 и соединие прямым кабелем коммутатора и маршрутизатора</w:t>
      </w:r>
    </w:p>
    <w:p>
      <w:pPr>
        <w:pStyle w:val="CaptionedFigure"/>
      </w:pPr>
      <w:bookmarkStart w:id="66" w:name="fig:023"/>
      <w:r>
        <w:drawing>
          <wp:inline>
            <wp:extent cx="5334000" cy="5381767"/>
            <wp:effectExtent b="0" l="0" r="0" t="0"/>
            <wp:docPr descr="Присвоение статического IP-адрес 192.168.1.254 с маской 255.255.255.0, активация порт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Присвоение статического IP-адрес 192.168.1.254 с маской 255.255.255.0, активация порта</w:t>
      </w:r>
    </w:p>
    <w:p>
      <w:pPr>
        <w:pStyle w:val="BodyText"/>
      </w:pPr>
      <w:r>
        <w:t xml:space="preserve">Перейдём в режим моделирования (Simulation). Очистим список событий, удалив сценарий моделирования. Выберемна панели инструментов мышкой «Add Simple PDU (P)» и щёлкнем сначала на PC3, затем на маршрутизаторе. На панели моделирования нажмём кнопку «Play» и проследим</w:t>
      </w:r>
      <w:r>
        <w:t xml:space="preserve"> </w:t>
      </w:r>
      <w:r>
        <w:t xml:space="preserve">за движением пакетов ARP, ICMP, STP и CDP. Исследуем структуру пакета CDP, опишем структуру кадра Ethernet. Какой тип имеет кадр Ethernet?</w:t>
      </w:r>
    </w:p>
    <w:p>
      <w:pPr>
        <w:pStyle w:val="CaptionedFigure"/>
      </w:pPr>
      <w:bookmarkStart w:id="68" w:name="fig:024"/>
      <w:r>
        <w:drawing>
          <wp:inline>
            <wp:extent cx="5334000" cy="1933575"/>
            <wp:effectExtent b="0" l="0" r="0" t="0"/>
            <wp:docPr descr="PC-svkuznecova-&gt; маршрутизатор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PC-svkuznecova-&gt; маршрутизатор</w:t>
      </w:r>
    </w:p>
    <w:p>
      <w:pPr>
        <w:pStyle w:val="CaptionedFigure"/>
      </w:pPr>
      <w:bookmarkStart w:id="70" w:name="fig:025"/>
      <w:r>
        <w:drawing>
          <wp:inline>
            <wp:extent cx="5334000" cy="4740616"/>
            <wp:effectExtent b="0" l="0" r="0" t="0"/>
            <wp:docPr descr="Исследование структуры пакета CDP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Исследование структуры пакета CDP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установки инструмента моделирования конфигурации сети Cisco Packet Tracer [3], знакомство с его интерфейсом.</w:t>
      </w:r>
    </w:p>
    <w:bookmarkEnd w:id="72"/>
    <w:bookmarkStart w:id="73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Дайте определение следующим понятиям: концентратор, коммутатор, маршрутизатор, шлюз (gateway). В каких случаях следует использовать тот или иной тип сетевого оборудования?</w:t>
      </w:r>
    </w:p>
    <w:p>
      <w:pPr>
        <w:pStyle w:val="FirstParagraph"/>
      </w:pPr>
      <w:r>
        <w:t xml:space="preserve">Концентратор (Hub): концентратор является устройством, которое передает их всем остальным устройствам в сети.</w:t>
      </w:r>
    </w:p>
    <w:p>
      <w:pPr>
        <w:pStyle w:val="BodyText"/>
      </w:pPr>
      <w:r>
        <w:t xml:space="preserve">Он работает на физическом уровне модели OSI (Open Systems Interconnection), просто усиливая сигнал и передавая его по всем портам.</w:t>
      </w:r>
    </w:p>
    <w:p>
      <w:pPr>
        <w:pStyle w:val="BodyText"/>
      </w:pPr>
      <w:r>
        <w:t xml:space="preserve">Концентратор не имеет интеллекта для анализа данных или управления трафиком.</w:t>
      </w:r>
    </w:p>
    <w:p>
      <w:pPr>
        <w:pStyle w:val="BodyText"/>
      </w:pPr>
      <w:r>
        <w:t xml:space="preserve">Обычно используется в небольших сетях или для расширения количества портов в сети.</w:t>
      </w:r>
    </w:p>
    <w:p>
      <w:pPr>
        <w:pStyle w:val="BodyText"/>
      </w:pPr>
      <w:r>
        <w:t xml:space="preserve">Коммутатор (Switch): коммутатор также работает на канальном уровне OSI и способен анализировать адреса MAC (Media Access Control) устройств, подключенных к нему.</w:t>
      </w:r>
    </w:p>
    <w:p>
      <w:pPr>
        <w:pStyle w:val="BodyText"/>
      </w:pPr>
      <w:r>
        <w:t xml:space="preserve">В отличие от концентратора, коммутатор передает данные только тому устройству, для которого они предназначены, что делает его более эффективным по сравнению с концентратором.</w:t>
      </w:r>
    </w:p>
    <w:p>
      <w:pPr>
        <w:pStyle w:val="BodyText"/>
      </w:pPr>
      <w:r>
        <w:t xml:space="preserve">Коммутаторы обычно используются в сетях с высокой пропускной способностью, где требуется эффективное управление трафиком и безопасностью.</w:t>
      </w:r>
    </w:p>
    <w:p>
      <w:pPr>
        <w:pStyle w:val="BodyText"/>
      </w:pPr>
      <w:r>
        <w:t xml:space="preserve">Маршрутизатор (Router): маршрутизатор работает на сетевом уровне OSI и способен анализировать IP-адреса устройств в сети.</w:t>
      </w:r>
    </w:p>
    <w:p>
      <w:pPr>
        <w:pStyle w:val="BodyText"/>
      </w:pPr>
      <w:r>
        <w:t xml:space="preserve">Он принимает решения о передаче данных между различными сетями на основе IP-адресации и информации о маршрутах.</w:t>
      </w:r>
    </w:p>
    <w:p>
      <w:pPr>
        <w:pStyle w:val="BodyText"/>
      </w:pPr>
      <w:r>
        <w:t xml:space="preserve">Маршрутизаторы используются для соединения различных сетей (например, локальной сети и Интернета) и обеспечения</w:t>
      </w:r>
      <w:r>
        <w:t xml:space="preserve"> </w:t>
      </w:r>
      <w:r>
        <w:t xml:space="preserve">маршрутизации данных между ними.</w:t>
      </w:r>
    </w:p>
    <w:p>
      <w:pPr>
        <w:pStyle w:val="BodyText"/>
      </w:pPr>
      <w:r>
        <w:t xml:space="preserve">Шлюз (Gateway): шлюз - это устройство, которое соединяет различные сети с разными протоколами, форматами данных или</w:t>
      </w:r>
      <w:r>
        <w:t xml:space="preserve"> </w:t>
      </w:r>
      <w:r>
        <w:t xml:space="preserve">архитектурой.</w:t>
      </w:r>
    </w:p>
    <w:p>
      <w:pPr>
        <w:pStyle w:val="BodyText"/>
      </w:pPr>
      <w:r>
        <w:t xml:space="preserve">В контексте сетей Шлюз часто используется как точка доступа к другой сети, например, для доступа к Интернету из локальной сети.</w:t>
      </w:r>
    </w:p>
    <w:p>
      <w:pPr>
        <w:pStyle w:val="BodyText"/>
      </w:pPr>
      <w:r>
        <w:t xml:space="preserve">Шлюз выполняет преобразование данных и управляет коммуникацией между разными сетями.</w:t>
      </w:r>
    </w:p>
    <w:p>
      <w:pPr>
        <w:pStyle w:val="BodyText"/>
      </w:pPr>
      <w:r>
        <w:t xml:space="preserve">В зависимости от конкретного применения, шлюз может быть представлен как программное или аппаратное оборудование.</w:t>
      </w:r>
    </w:p>
    <w:p>
      <w:pPr>
        <w:pStyle w:val="BodyText"/>
      </w:pPr>
      <w:r>
        <w:t xml:space="preserve">Выбор типа сетевого оборудования зависит от конкретных потребностей сети:</w:t>
      </w:r>
      <w:r>
        <w:t xml:space="preserve"> </w:t>
      </w:r>
      <w:r>
        <w:t xml:space="preserve">- Для простых сетей малого размера без особых требований к управлению трафиком можно использовать концентраторы.</w:t>
      </w:r>
    </w:p>
    <w:p>
      <w:pPr>
        <w:numPr>
          <w:ilvl w:val="0"/>
          <w:numId w:val="1002"/>
        </w:numPr>
      </w:pPr>
      <w:r>
        <w:t xml:space="preserve">Для сетей среднего и большого размера, где требуется управление трафиком и безопасность, рекомендуется использовать коммутаторы.</w:t>
      </w:r>
    </w:p>
    <w:p>
      <w:pPr>
        <w:numPr>
          <w:ilvl w:val="0"/>
          <w:numId w:val="1002"/>
        </w:numPr>
      </w:pPr>
      <w:r>
        <w:t xml:space="preserve">Для подключения сетей различных типов и обеспечения маршрутизации данных между ними необходимы маршрутизаторы.</w:t>
      </w:r>
    </w:p>
    <w:p>
      <w:pPr>
        <w:numPr>
          <w:ilvl w:val="0"/>
          <w:numId w:val="1002"/>
        </w:numPr>
      </w:pPr>
      <w:r>
        <w:t xml:space="preserve">Шлюзы используются там, где требуется соединение сетей с разными протоколами или доступ к внешним сетям, таким как Интернет.</w:t>
      </w:r>
    </w:p>
    <w:p>
      <w:pPr>
        <w:numPr>
          <w:ilvl w:val="0"/>
          <w:numId w:val="1003"/>
        </w:numPr>
        <w:pStyle w:val="Compact"/>
      </w:pPr>
      <w:r>
        <w:t xml:space="preserve">Дайте определение следующим понятиям: ip-адрес, сетевая маска,broadcast адрес.</w:t>
      </w:r>
    </w:p>
    <w:p>
      <w:pPr>
        <w:pStyle w:val="FirstParagraph"/>
      </w:pPr>
      <w:r>
        <w:t xml:space="preserve">IP-адрес (Internet Protocol Address): IP-адрес - это числовая метка, присвоенная каждому устройству в компьютерной сети, использующей протокол Интернета (IP).</w:t>
      </w:r>
    </w:p>
    <w:p>
      <w:pPr>
        <w:pStyle w:val="BodyText"/>
      </w:pPr>
      <w:r>
        <w:t xml:space="preserve">Он используется для идентификации и адресации устройств в сети, позволяя маршрутизаторам правильно направлять пакеты данных к их назначению.</w:t>
      </w:r>
    </w:p>
    <w:p>
      <w:pPr>
        <w:pStyle w:val="BodyText"/>
      </w:pPr>
      <w:r>
        <w:t xml:space="preserve">IP-адрес состоит из 32 бит (для IPv4) или 128 бит (для IPv6) и представляется в виде четырех чисел, разделенных точками (для IPv4) или в виде группы шестнадцатеричных чисел, разделенных двоеточиями (для IPv6).</w:t>
      </w:r>
    </w:p>
    <w:p>
      <w:pPr>
        <w:pStyle w:val="BodyText"/>
      </w:pPr>
      <w:r>
        <w:t xml:space="preserve">Сетевая маска (Network Mask): сетевая маска используется для определения, какая часть IP-адреса относится к сети, а какая - к узлу в этой сети.</w:t>
      </w:r>
    </w:p>
    <w:p>
      <w:pPr>
        <w:pStyle w:val="BodyText"/>
      </w:pPr>
      <w:r>
        <w:t xml:space="preserve">Она представляет собой набор битов, который определяет количество битов, зарезервированных для идентификации сети, в IP-адресе.</w:t>
      </w:r>
    </w:p>
    <w:p>
      <w:pPr>
        <w:pStyle w:val="BodyText"/>
      </w:pPr>
      <w:r>
        <w:t xml:space="preserve">Обычно сетевая маска записывается вместе с IP-адресом, используя формат, подобный</w:t>
      </w:r>
      <w:r>
        <w:t xml:space="preserve"> </w:t>
      </w:r>
      <w:r>
        <w:t xml:space="preserve">“</w:t>
      </w:r>
      <w:r>
        <w:t xml:space="preserve">192.168.1.0/24</w:t>
      </w:r>
      <w:r>
        <w:t xml:space="preserve">”</w:t>
      </w:r>
      <w:r>
        <w:t xml:space="preserve">, где /24 указывает на количество битов, отведенных для сети.</w:t>
      </w:r>
    </w:p>
    <w:p>
      <w:pPr>
        <w:pStyle w:val="BodyText"/>
      </w:pPr>
      <w:r>
        <w:t xml:space="preserve">Broadcast-адрес: Broadcast-адрес - это специальный адрес в сети, который используется для отправки данных всем устройствам в этой сети.</w:t>
      </w:r>
    </w:p>
    <w:p>
      <w:pPr>
        <w:pStyle w:val="BodyText"/>
      </w:pPr>
      <w:r>
        <w:t xml:space="preserve">Когда устройство отправляет пакет данных на broadcast-адрес, все устройства в этой сети получают этот пакет.</w:t>
      </w:r>
    </w:p>
    <w:p>
      <w:pPr>
        <w:pStyle w:val="BodyText"/>
      </w:pPr>
      <w:r>
        <w:t xml:space="preserve">Broadcast-адрес для IPv4 обычно имеет значение, в котором все биты хоста установлены в 1, например, для сети 192.168.1.0 с сетевой маской /24 broadcast-адрес будет 192.168.1.255.</w:t>
      </w:r>
    </w:p>
    <w:p>
      <w:pPr>
        <w:pStyle w:val="BodyText"/>
      </w:pPr>
      <w:r>
        <w:t xml:space="preserve">Для IPv6 broadcast-адреса не существует, вместо этого используется multicast для доставки данных на несколько устройств.</w:t>
      </w:r>
    </w:p>
    <w:p>
      <w:pPr>
        <w:numPr>
          <w:ilvl w:val="0"/>
          <w:numId w:val="1004"/>
        </w:numPr>
        <w:pStyle w:val="Compact"/>
      </w:pPr>
      <w:r>
        <w:t xml:space="preserve">Как можно проверить доступность узла сети?</w:t>
      </w:r>
    </w:p>
    <w:p>
      <w:pPr>
        <w:pStyle w:val="FirstParagraph"/>
      </w:pPr>
      <w:r>
        <w:t xml:space="preserve">Ping (ICMP Echo Request):</w:t>
      </w:r>
      <w:r>
        <w:t xml:space="preserve"> </w:t>
      </w:r>
      <w:r>
        <w:t xml:space="preserve">Ping - это самый распространенный способ проверки доступности узла. Это делается отправкой ICMP (Internet Control Message Protocol) Echo Request пакета на IP-адрес узла и ожиданием ответа. Если узел доступен, он отправит обратно ICMP Echo Reply пакет.</w:t>
      </w:r>
    </w:p>
    <w:p>
      <w:pPr>
        <w:pStyle w:val="BodyText"/>
      </w:pPr>
      <w:r>
        <w:t xml:space="preserve">Traceroute (или traceroute6 для IPv6):</w:t>
      </w:r>
      <w:r>
        <w:t xml:space="preserve"> </w:t>
      </w:r>
      <w:r>
        <w:t xml:space="preserve">Этот инструмент используется для определения маршрута, который пакеты данных пройдут от отправителя до получателя. Он посылает серию пакетов с увеличивающимся TTL (Time-to-Live) и анализирует ответы для пределения промежуточных узлов. Это позволяет выявить места, где возникают проблемы в маршрутизации.</w:t>
      </w:r>
    </w:p>
    <w:p>
      <w:pPr>
        <w:pStyle w:val="BodyText"/>
      </w:pPr>
      <w:r>
        <w:t xml:space="preserve">Проверка порта (Port Scan):</w:t>
      </w:r>
      <w:r>
        <w:t xml:space="preserve"> </w:t>
      </w:r>
      <w:r>
        <w:t xml:space="preserve">Если вам нужно не только убедиться, что узел отвечает на пинг, но и проверить, работает ли на нем конкретное сетевое приложение, вы можете выполнить сканирование портов. Существуют различные инструменты, такие как Nmap, которые позволяют сканировать порты на удаленном узле и определить, какие открыты и доступны для подключения</w:t>
      </w:r>
    </w:p>
    <w:p>
      <w:pPr>
        <w:pStyle w:val="BodyText"/>
      </w:pPr>
      <w:r>
        <w:t xml:space="preserve">Использование специализированных сетевых инструментов:</w:t>
      </w:r>
      <w:r>
        <w:t xml:space="preserve"> </w:t>
      </w:r>
      <w:r>
        <w:t xml:space="preserve">Существует множество специализированных инструментов для управления сетями, которые предоставляют информацию о доступности узлов, их статусе и производительности. Это могут быть мониторинговые системы, такие как Zabbix, Nagios, Prometheus, или программное обеспечение от производителей сетевого оборудования.</w:t>
      </w:r>
    </w:p>
    <w:p>
      <w:pPr>
        <w:pStyle w:val="BodyText"/>
      </w:pPr>
      <w:r>
        <w:t xml:space="preserve">Использование интерфейсов управления сетевым оборудованием:</w:t>
      </w:r>
      <w:r>
        <w:t xml:space="preserve"> </w:t>
      </w:r>
      <w:r>
        <w:t xml:space="preserve">Многие сетевые устройства предоставляют интерфейсы управления или CLI (Command Line Interface), через которые можно проверить доступность узлов в сети, например, используя команды ping или traceroute на маршрутизаторе.</w:t>
      </w:r>
    </w:p>
    <w:p>
      <w:pPr>
        <w:pStyle w:val="BodyText"/>
      </w:pPr>
      <w:r>
        <w:t xml:space="preserve">Выбор метода зависит от конкретных требований и характеристик вашей сетевой инфраструктуры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тудент: Кузнецова София Вадимовна</dc:creator>
  <dc:language>ru-RU</dc:language>
  <cp:keywords/>
  <dcterms:created xsi:type="dcterms:W3CDTF">2025-02-15T06:03:21Z</dcterms:created>
  <dcterms:modified xsi:type="dcterms:W3CDTF">2025-02-15T06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дминистрирование локальных се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